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ั้นตอนวิธี</w:t>
      </w:r>
      <w:r>
        <w:t xml:space="preserve"> </w:t>
      </w:r>
      <w:r>
        <w:t xml:space="preserve">(9.1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นุกูล) สวัสดีค่ะ สำหรับคลิปนี้นะคะ เราจะมาทำความรู้จักขั้นตอนวิธีหรือ algorithm ซึ่งเป็นส่วนประกอบหนึ่ง ของแนวคิดเชิงคำนวณนั่นเองค่ะ ขั้นตอนวิธีนี้จะมีลักษณะอย่างไร เราไปศึกษาต่อในคลิปนี้เลยค่ะ หากเราจะเข้าสู่บทเรียนนะคะ เดี๋ยวเราจะมาสังเกตการทำงานง่าย ๆ ในชีวิตประจำวัน เพื่อทำระบบรดน้ำ ซึ่งนักเรียนในเรียนใคลิปต่อไปนะ มีขั้นตอนง่าย ๆ อย่างไรบ้าง ไปดูกันเลยค่ะ ขั้นแรกนะคะ ต้ทาบริเวณท่อ ทั้งบริเวณทั่วและบริเวณข้อต่อค่ะ เขาขับก็ต่อให้เรียบร้อยนะคะ อาบน้ำยาที่ล้นออกมาเรียบร้อยค่ะ เอาล่ะค่ะ มันก็เป็นวิธีการต่อท่อนักเรียนสังเกตเห็นและได้จากการต่อท่อใช่ไหมคะ ขั้นตอนในการสะท้อนเอาหลักดีนะคะ เราสามารถทำงาน มีค่ะ การเจียวไข่ การชงกาแฟ มาโรงเรียนหรือว่าอื่น ๆ มากไปนะคะ นักเรียนจะเห็รการกำหนดลำดับการทำงานไหนล่ะคะ ว่าคั สมมติว่า ไปร้านหนังสือรุ่นกลอนภาษาไทย จะพิจารณาเพียง 6 เล่ม คือหนังสือ A B b e dd&amp;f เปิดร้านหนังสือมีข้อมูล 5 คนดังนี้ค่ะ lหนังสือปีที่แล้ววัยรุ่น ภาษาไทย BTSเรื่องการปลูกมะม่วง อีก 3 คน สมฤดี สมหมาย หนังสือวัยรุ่นค่ะ A B C D F ค่ะ และการปลูกมะม่วงด้วยค่ะ สมหมายนะคดอกไม้นะคะ หรือวันภาษาไทยไปค่ะ เราสามารถสรุปการสั่งของลูกค้าทั้ง 5 คนได้ดังนี้ค่ะ นะคะ แล้วก็ซื้อหนังสือ และ A B และ ไปนะคะ เรียนเป็นพนักงานแนะนำหนังสือใหม่ เดี๋ยวจะรอคำตอบเพื่อแก้ปัญหาอีกทีนะ ไปดูกันค่ะ</w:t>
      </w:r>
    </w:p>
    <w:p>
      <w:pPr>
        <w:pStyle w:val="BodyText"/>
      </w:pPr>
      <w:r>
        <w:t xml:space="preserve">(ลรรยา)แน่นอนค่ะ แนะนำให้ทางนี้ค่ะ พฤติกรรมการซื้อหนังสือของ ลูกค้าคนอื่น ซื้อเหมือนกันนับเป็น 1 ค่ะ จากตัวอย่างนะคะ เราก็จะพบว่าสมชาย4 เล่มซื้อของ 2 คน กับลูกค้าคนอื่น ๆ ก็จะพบว่าพฤติกรรมที่เหมือนกันดังนทางนี้ค่ะ พิจารณาลูกค้าที่มีพฤติกรรม การซื้อหนังสือใกล้เคียงกับสมธนที่สุดเราก็จะพบว่าพฤติกรรมการซื้อหนังสือรักที่สุดหนังสือใหม่ คือ นักเวทย์มนต์พ่อมดวัยรุ่นไปแนะนำหนังสือเวทย์มนต์ให้สมพลเช่นเดียวกันค่ะ สถานการณ์ที่เราจะลองพิจารณาดูขั้นตอนวิธีนะคะ โดยเราจะมาช่วยสาวิตรีวางแผนการเดินทางมีความต้องการทำกิจกรรมเพื่อสังคมจากกิจกรรม โดยต้องทำกิจกรรมที่สถานีรถไฟ สวนสาธารณะ และโรงพยาบาล และต้องไปซื้ออุปกรณ์เพื่อมาทำโครงงาน รวมตัวอย่างเมื่อนำไปทดลองพรุ่งนี้ด้วย ซึ่งสาวีตรีไม่ต้องการทำกิจกรรมเพื่อสังคมใด ๆ เลยและต้องได้ทำงาน มอบหมายให้ด้วยนะคะ โดยการเก็บตัวอย่างละ 8 นัดสาวิตรีสามารถเลือก หลังโรงเรียนอีกเก็บ ที่ลำคลองก็ได้ค่ะ เจอปัญหามาอีกแล้วค่ะ แก้ปัญหาได้อย่างไรนะ เราไปดูกันเลยค่ะ ขั้นตอนแรกเราก็จะต้องระบุจุดหมาย ที่ต้องเดินทางลงบนแผนที่ เราสามารถวางตำแหน่งของสถานที่ต่าง ๆ บนแผนที่ได้ดังนี้ค่ะ ให้รูปนั่นนะคะ แป้งตำแหน่งบ้านของเขาดีนะแผนที่นะคะ สถานีรถไฟ มีสวนสาธารณะแทนโรงพยาบาลค่ะ ส่วนตรงนี้นะคะ ว่าจะแทนร้านขายอุปกรณ์นะคะ แล้วก็สาวิตรีสามารถเอาตัวอย่างน้ำเสียได้ 2 ที่นะคะ หลังโรงเรียนก็เก็บที่ลำคลก็ได้ตามเงื่อนไขค่ะ มานะคะ เราก็จะทดลองวางแผนการเดินทางให้สาวิตรี ดังค่ะ ตัวอย่างการเดินทางวันที่ 1 นะคะ เราอาจจะให้สาวิตรีไปซื้ออุปกรณ์ก่อน จากนั้นจึงทำกิจกรรมเพื่อสังคมที่โรงพยาบาล สวนสาธารณะ และสถานีรถไฟตามลำดับ แล้วจึงไปเก็บตัวอย่างน้ำเสียที่บ่อหลังโรงเรียน แล้วจะกลับบ้าน ก็จะได้ระยะทางประมาณนี้ค่ะ หรืออีกตัวอย่างหนึ่งนะคะ เขาจะให้สาว ๆ เดินทางกลับบ้านไปทำกิจกรรมเพื่อสังคมที่สถานีรถไปก่อนหนังก็ไปสวนสาธารณะ ตัวอย่างน้ำเสียที่มอหลักโรงเรียน แวะซื้อของที่ร้านอุปกรณ์ และทำกิจกรรมที่สังคมที่โรงพยาบาลเป็นลำดับขายค่ะ เรามาดูการเดินทางอีกรูปแบบหนึ่งนะคะ ถ้าสาวิตรีเดินทางไปทำกิจกรรมเพื่อสังคมสถานีรถไฟก่อน จากนั้นก็ไปทำกิจกรรมที่โรงพยาบาล แล้วจึงไปทำกิจกรรมที่สวนสาธารณะ แล้วเดินทางมาซื้อของที่ร้านขายอุปกรณ์ จากนั้นก็เก็บตัวอย่างน้ำเสียที่ลำคลอง ก็จะได้พาเดินทางในลักษณะนี้ค่ะ จากนั้นก็นำรูปแบบการเดินทางต่าง ๆ ที่เราได้วางแผนไว้นะคะ มการเดินทางเหมาะสมที่สุด อาจหมายถึงการเดินทางที่สั้นที่สุด เวลาเดินทางที่น้อยที่สุดก็ได้ค่ะ ตัวอย่างนะคะ ว่าเราจะเลือกจากระยะทางที่สั้นที่สุด เราก็จะพบว่าการเดินทางแบบที่ 2 เป็นทางเลือกที่ดีที่สุดนั่นเองค่ะ จากตัวอย่างทั้ง 2 ตัวอย่างดีกว่า ถ้านักเรียนมีการวางแผนโดยมีข้อมูลประกอบ อย่างเป็นลำดับขั้นตอน ก็จะให้นักเรียนดำเนินชีวิตมากยิ่งขึ้น หลักการศึกษาทั้ง 2 ตัวอย่างแล้วนะ อย่าลืมทำกิจกรรมเชิงสร้างสรรค์ในหนังสือเรียน สำหรับคนี้บ๊ายบายค่ะ เสียง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ั้นตอนวิธี (9.19 นาที)</dc:title>
  <dc:creator/>
  <cp:keywords/>
  <dcterms:created xsi:type="dcterms:W3CDTF">2024-05-20T04:25:52Z</dcterms:created>
  <dcterms:modified xsi:type="dcterms:W3CDTF">2024-05-20T04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ภาคม 2567 เวลา 10.42 น.</vt:lpwstr>
  </property>
  <property fmtid="{D5CDD505-2E9C-101B-9397-08002B2CF9AE}" pid="3" name="subtitle">
    <vt:lpwstr/>
  </property>
</Properties>
</file>